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7AF4227" w14:textId="77777777" w:rsidR="000E64AD" w:rsidRDefault="00000000">
      <w:pPr>
        <w:pStyle w:val="FirstParagraph"/>
      </w:pPr>
      <w:r>
        <w:rPr>
          <w:b/>
          <w:bCs/>
        </w:rPr>
        <w:t>ASIT SAHOO</w:t>
      </w:r>
      <w:r>
        <w:br/>
        <w:t xml:space="preserve">📞 +91 9040293063 | 📧 </w:t>
      </w:r>
      <w:hyperlink r:id="rId5">
        <w:r>
          <w:rPr>
            <w:rStyle w:val="Hyperlink"/>
          </w:rPr>
          <w:t>sahooasit@hotmail.com</w:t>
        </w:r>
      </w:hyperlink>
      <w:r>
        <w:br/>
        <w:t xml:space="preserve">Pune, India | </w:t>
      </w:r>
      <w:hyperlink r:id="rId6">
        <w:r>
          <w:rPr>
            <w:rStyle w:val="Hyperlink"/>
          </w:rPr>
          <w:t>LinkedIn</w:t>
        </w:r>
      </w:hyperlink>
      <w:r>
        <w:t xml:space="preserve"> | </w:t>
      </w:r>
      <w:hyperlink r:id="rId7">
        <w:r>
          <w:rPr>
            <w:rStyle w:val="Hyperlink"/>
          </w:rPr>
          <w:t>GitHub</w:t>
        </w:r>
      </w:hyperlink>
    </w:p>
    <w:p w14:paraId="69898844" w14:textId="77777777" w:rsidR="000E64AD" w:rsidRDefault="00FA2C7A">
      <w:r>
        <w:rPr>
          <w:noProof/>
        </w:rPr>
        <w:pict w14:anchorId="0DA37688">
          <v:rect id="_x0000_i1031" alt="" style="width:451.3pt;height:.05pt;mso-width-percent:0;mso-height-percent:0;mso-width-percent:0;mso-height-percent:0" o:hralign="center" o:hrstd="t" o:hr="t"/>
        </w:pict>
      </w:r>
    </w:p>
    <w:p w14:paraId="5C3D7816" w14:textId="77777777" w:rsidR="000E64AD" w:rsidRDefault="00000000">
      <w:pPr>
        <w:pStyle w:val="Heading3"/>
      </w:pPr>
      <w:bookmarkStart w:id="0" w:name="professional-summary"/>
      <w:r>
        <w:rPr>
          <w:b/>
          <w:bCs/>
        </w:rPr>
        <w:t>Professional Summary</w:t>
      </w:r>
    </w:p>
    <w:p w14:paraId="3D34C699" w14:textId="77777777" w:rsidR="000E64AD" w:rsidRDefault="00000000">
      <w:pPr>
        <w:pStyle w:val="FirstParagraph"/>
      </w:pPr>
      <w:r>
        <w:t>Experienced Lead SDET with 9+ years of expertise in application testing and designing Hybrid Automation Frameworks for Web, Windows, and APIs. Skilled in CI/CD, agile practices, and building robust GenAI tools. Passionate about automation and framework architecture.</w:t>
      </w:r>
    </w:p>
    <w:p w14:paraId="2CB3B6EC" w14:textId="77777777" w:rsidR="000E64AD" w:rsidRDefault="00FA2C7A">
      <w:r>
        <w:rPr>
          <w:noProof/>
        </w:rPr>
        <w:pict w14:anchorId="4AE30DD2">
          <v:rect id="_x0000_i1030" alt="" style="width:451.3pt;height:.05pt;mso-width-percent:0;mso-height-percent:0;mso-width-percent:0;mso-height-percent:0" o:hralign="center" o:hrstd="t" o:hr="t"/>
        </w:pict>
      </w:r>
    </w:p>
    <w:p w14:paraId="057D3F53" w14:textId="77777777" w:rsidR="000E64AD" w:rsidRDefault="00000000">
      <w:pPr>
        <w:pStyle w:val="Heading3"/>
      </w:pPr>
      <w:bookmarkStart w:id="1" w:name="skills"/>
      <w:bookmarkEnd w:id="0"/>
      <w:r>
        <w:rPr>
          <w:b/>
          <w:bCs/>
        </w:rPr>
        <w:t>Skills</w:t>
      </w:r>
    </w:p>
    <w:p w14:paraId="30F3007C" w14:textId="70875CDC" w:rsidR="000E64AD" w:rsidRDefault="00000000">
      <w:pPr>
        <w:pStyle w:val="FirstParagraph"/>
      </w:pPr>
      <w:r>
        <w:t>Python, C#, Java, Gen AI, Robot Framework, PyTest Framework, UI</w:t>
      </w:r>
      <w:r w:rsidR="0012262B">
        <w:t>/</w:t>
      </w:r>
      <w:r>
        <w:t xml:space="preserve">API Automation, </w:t>
      </w:r>
      <w:r w:rsidR="0012262B">
        <w:t>Linux</w:t>
      </w:r>
      <w:r>
        <w:t xml:space="preserve">, SQL, Git, Jenkins, Azure DevOps, TestNG, </w:t>
      </w:r>
      <w:r w:rsidR="0012262B">
        <w:t>Cucumber/</w:t>
      </w:r>
      <w:proofErr w:type="spellStart"/>
      <w:r>
        <w:t>Specflow</w:t>
      </w:r>
      <w:proofErr w:type="spellEnd"/>
      <w:r>
        <w:t>/BDD, Nunit, Windows Automation (TestStack.White)</w:t>
      </w:r>
    </w:p>
    <w:p w14:paraId="75666AC3" w14:textId="77777777" w:rsidR="000E64AD" w:rsidRDefault="00FA2C7A">
      <w:r>
        <w:rPr>
          <w:noProof/>
        </w:rPr>
        <w:pict w14:anchorId="2C21FA96">
          <v:rect id="_x0000_i1029" alt="" style="width:451.3pt;height:.05pt;mso-width-percent:0;mso-height-percent:0;mso-width-percent:0;mso-height-percent:0" o:hralign="center" o:hrstd="t" o:hr="t"/>
        </w:pict>
      </w:r>
    </w:p>
    <w:p w14:paraId="751AB33F" w14:textId="77777777" w:rsidR="000E64AD" w:rsidRDefault="00000000">
      <w:pPr>
        <w:pStyle w:val="Heading3"/>
      </w:pPr>
      <w:bookmarkStart w:id="2" w:name="professional-experience"/>
      <w:bookmarkEnd w:id="1"/>
      <w:r>
        <w:rPr>
          <w:b/>
          <w:bCs/>
        </w:rPr>
        <w:t>Professional Experience</w:t>
      </w:r>
    </w:p>
    <w:p w14:paraId="1C5B7432" w14:textId="77777777" w:rsidR="000E64AD" w:rsidRDefault="00000000">
      <w:pPr>
        <w:pStyle w:val="FirstParagraph"/>
      </w:pPr>
      <w:r>
        <w:rPr>
          <w:b/>
          <w:bCs/>
        </w:rPr>
        <w:t>Senior Lead SDET</w:t>
      </w:r>
      <w:r>
        <w:br/>
      </w:r>
      <w:r>
        <w:rPr>
          <w:i/>
          <w:iCs/>
        </w:rPr>
        <w:t>PubMatic | Pune | Nov 2021 - Present</w:t>
      </w:r>
    </w:p>
    <w:p w14:paraId="7B8562D3" w14:textId="77777777" w:rsidR="000E64AD" w:rsidRDefault="00000000">
      <w:pPr>
        <w:pStyle w:val="Compact"/>
        <w:numPr>
          <w:ilvl w:val="0"/>
          <w:numId w:val="2"/>
        </w:numPr>
      </w:pPr>
      <w:r>
        <w:t>Involved in writing automation scripts for multiple products using Robot and PyTest frameworks.</w:t>
      </w:r>
    </w:p>
    <w:p w14:paraId="472D2F7D" w14:textId="77777777" w:rsidR="000E64AD" w:rsidRDefault="00000000">
      <w:pPr>
        <w:pStyle w:val="Compact"/>
        <w:numPr>
          <w:ilvl w:val="0"/>
          <w:numId w:val="2"/>
        </w:numPr>
      </w:pPr>
      <w:r>
        <w:t>Designed, built, and maintained a comprehensive PyTest framework.</w:t>
      </w:r>
    </w:p>
    <w:p w14:paraId="2B83AB8C" w14:textId="77777777" w:rsidR="000E64AD" w:rsidRDefault="00000000">
      <w:pPr>
        <w:pStyle w:val="Compact"/>
        <w:numPr>
          <w:ilvl w:val="0"/>
          <w:numId w:val="2"/>
        </w:numPr>
      </w:pPr>
      <w:r>
        <w:t>Enhanced productivity and efficiency for Dev &amp; QA teams by implementing multiple Jenkins tools with a left shift approach.</w:t>
      </w:r>
    </w:p>
    <w:p w14:paraId="7558EB3B" w14:textId="77777777" w:rsidR="000E64AD" w:rsidRDefault="00000000">
      <w:pPr>
        <w:pStyle w:val="Compact"/>
        <w:numPr>
          <w:ilvl w:val="0"/>
          <w:numId w:val="2"/>
        </w:numPr>
      </w:pPr>
      <w:r>
        <w:t>Designed and implemented an advanced AI powered chatbot to assist publishers, solution engineers &amp; internal engineering team in automating routine tasks and enhancing productivity.</w:t>
      </w:r>
    </w:p>
    <w:p w14:paraId="6F451A4F" w14:textId="77777777" w:rsidR="000E64AD" w:rsidRDefault="00000000">
      <w:pPr>
        <w:pStyle w:val="Compact"/>
        <w:numPr>
          <w:ilvl w:val="0"/>
          <w:numId w:val="2"/>
        </w:numPr>
      </w:pPr>
      <w:r>
        <w:t>Developed a Test Case Generator using AI and Streamlit that integrates with Jira, Confluence &amp; user inputs and automatically generates test cases.</w:t>
      </w:r>
    </w:p>
    <w:p w14:paraId="490F4DD9" w14:textId="77777777" w:rsidR="000E64AD" w:rsidRDefault="00000000">
      <w:pPr>
        <w:pStyle w:val="Compact"/>
        <w:numPr>
          <w:ilvl w:val="0"/>
          <w:numId w:val="2"/>
        </w:numPr>
      </w:pPr>
      <w:r>
        <w:t>Streamlined code review process by integrating Bito code review agent in Git, resulting in automated pull request reviews.</w:t>
      </w:r>
    </w:p>
    <w:p w14:paraId="6B2A4F20" w14:textId="77777777" w:rsidR="000E64AD" w:rsidRDefault="00000000">
      <w:pPr>
        <w:pStyle w:val="Compact"/>
        <w:numPr>
          <w:ilvl w:val="0"/>
          <w:numId w:val="2"/>
        </w:numPr>
      </w:pPr>
      <w:r>
        <w:t>Developed a comprehensive automation framework to facilitate cross-functional team integration testing without requiring manual intervention.</w:t>
      </w:r>
    </w:p>
    <w:p w14:paraId="512A81E6" w14:textId="77777777" w:rsidR="000E64AD" w:rsidRDefault="00000000">
      <w:pPr>
        <w:pStyle w:val="Compact"/>
        <w:numPr>
          <w:ilvl w:val="0"/>
          <w:numId w:val="2"/>
        </w:numPr>
      </w:pPr>
      <w:r>
        <w:t>Defined and tracked quality assurance metrics, including test results, defect counts, and performance discrepancies.</w:t>
      </w:r>
    </w:p>
    <w:p w14:paraId="66C63762" w14:textId="77777777" w:rsidR="000E64AD" w:rsidRDefault="00000000">
      <w:pPr>
        <w:pStyle w:val="Compact"/>
        <w:numPr>
          <w:ilvl w:val="0"/>
          <w:numId w:val="2"/>
        </w:numPr>
      </w:pPr>
      <w:r>
        <w:t>Integrated local QA Jenkins pipeline to Dev Centralized Jenkins CI pipeline.</w:t>
      </w:r>
    </w:p>
    <w:p w14:paraId="5D479AD8" w14:textId="77777777" w:rsidR="000E64AD" w:rsidRDefault="00000000">
      <w:pPr>
        <w:pStyle w:val="Compact"/>
        <w:numPr>
          <w:ilvl w:val="0"/>
          <w:numId w:val="2"/>
        </w:numPr>
      </w:pPr>
      <w:r>
        <w:lastRenderedPageBreak/>
        <w:t>Maintained traceability matrix, shared test summary reports on a weekly basis.</w:t>
      </w:r>
    </w:p>
    <w:p w14:paraId="1F0C2E0E" w14:textId="77777777" w:rsidR="000E64AD" w:rsidRDefault="00000000">
      <w:pPr>
        <w:pStyle w:val="Compact"/>
        <w:numPr>
          <w:ilvl w:val="0"/>
          <w:numId w:val="2"/>
        </w:numPr>
      </w:pPr>
      <w:r>
        <w:t>Managed various BHAG projects within the SDET organization including GenAI, Code Coverage, and Grafana dashboard logging.</w:t>
      </w:r>
    </w:p>
    <w:p w14:paraId="314FA3E8" w14:textId="77777777" w:rsidR="000E64AD" w:rsidRDefault="00000000">
      <w:pPr>
        <w:pStyle w:val="Compact"/>
        <w:numPr>
          <w:ilvl w:val="0"/>
          <w:numId w:val="2"/>
        </w:numPr>
      </w:pPr>
      <w:r>
        <w:t>Demonstrated hands-on experience in SQL, Unix, Docker, Selenium, and API testing.</w:t>
      </w:r>
    </w:p>
    <w:p w14:paraId="574FC66F" w14:textId="77777777" w:rsidR="000E64AD" w:rsidRDefault="00000000">
      <w:pPr>
        <w:pStyle w:val="Compact"/>
        <w:numPr>
          <w:ilvl w:val="0"/>
          <w:numId w:val="2"/>
        </w:numPr>
      </w:pPr>
      <w:r>
        <w:t>Streamlined and optimized the testing process, achieving a significant reduction in execution time for more than 2000 test cases – from an average of 6 hours down to only 1 hour.</w:t>
      </w:r>
    </w:p>
    <w:p w14:paraId="2A7C7148" w14:textId="77777777" w:rsidR="000E64AD" w:rsidRDefault="00000000">
      <w:pPr>
        <w:pStyle w:val="Compact"/>
        <w:numPr>
          <w:ilvl w:val="0"/>
          <w:numId w:val="2"/>
        </w:numPr>
      </w:pPr>
      <w:r>
        <w:t>Managed SDET team of 5 as team lead.</w:t>
      </w:r>
    </w:p>
    <w:p w14:paraId="0312B2A6" w14:textId="77777777" w:rsidR="000E64AD" w:rsidRDefault="00000000">
      <w:pPr>
        <w:pStyle w:val="Compact"/>
        <w:numPr>
          <w:ilvl w:val="0"/>
          <w:numId w:val="2"/>
        </w:numPr>
      </w:pPr>
      <w:r>
        <w:t>Contributed many features to Prebid.js open source repo which deals with programmatic advertisement.</w:t>
      </w:r>
    </w:p>
    <w:p w14:paraId="7F5C3576" w14:textId="77777777" w:rsidR="000E64AD" w:rsidRDefault="00000000">
      <w:pPr>
        <w:pStyle w:val="Compact"/>
        <w:numPr>
          <w:ilvl w:val="0"/>
          <w:numId w:val="2"/>
        </w:numPr>
      </w:pPr>
      <w:r>
        <w:t>Collaborated with cross-functional team members, including product owners and developers to develop effective testing strategies and deliverables.</w:t>
      </w:r>
    </w:p>
    <w:p w14:paraId="0F7BE1B0" w14:textId="77777777" w:rsidR="000E64AD" w:rsidRDefault="00000000">
      <w:pPr>
        <w:pStyle w:val="FirstParagraph"/>
      </w:pPr>
      <w:r>
        <w:rPr>
          <w:b/>
          <w:bCs/>
        </w:rPr>
        <w:t>Senior SDET</w:t>
      </w:r>
      <w:r>
        <w:br/>
      </w:r>
      <w:r>
        <w:rPr>
          <w:i/>
          <w:iCs/>
        </w:rPr>
        <w:t>Pegasystems | Hyderabad | Jan 2019 - Oct 2021</w:t>
      </w:r>
    </w:p>
    <w:p w14:paraId="1E8DE40C" w14:textId="77777777" w:rsidR="000E64AD" w:rsidRDefault="00000000">
      <w:pPr>
        <w:pStyle w:val="Compact"/>
        <w:numPr>
          <w:ilvl w:val="0"/>
          <w:numId w:val="3"/>
        </w:numPr>
      </w:pPr>
      <w:r>
        <w:t>Involved in developing automation frameworks for multiple projects and adding new test scripts for new features through Selenium on Hybrid framework using Specflow, POM design pattern and NUNIT.</w:t>
      </w:r>
    </w:p>
    <w:p w14:paraId="4472624C" w14:textId="77777777" w:rsidR="000E64AD" w:rsidRDefault="00000000">
      <w:pPr>
        <w:pStyle w:val="Compact"/>
        <w:numPr>
          <w:ilvl w:val="0"/>
          <w:numId w:val="3"/>
        </w:numPr>
      </w:pPr>
      <w:r>
        <w:t>Responsibilities include preparing test plans, mentoring QA team members, grooming user stories, writing test scenarios, preparing test environment, creating/maintaining/ enhancing automation scripts, test execution, defect tracking, generating QA reports &amp; metrics and documentation review.</w:t>
      </w:r>
    </w:p>
    <w:p w14:paraId="7331D174" w14:textId="77777777" w:rsidR="000E64AD" w:rsidRDefault="00000000">
      <w:pPr>
        <w:pStyle w:val="Compact"/>
        <w:numPr>
          <w:ilvl w:val="0"/>
          <w:numId w:val="3"/>
        </w:numPr>
      </w:pPr>
      <w:r>
        <w:t>Identify feasible, testable events and develop the automation test scripts.</w:t>
      </w:r>
    </w:p>
    <w:p w14:paraId="593D32CB" w14:textId="77777777" w:rsidR="000E64AD" w:rsidRDefault="00000000">
      <w:pPr>
        <w:pStyle w:val="Compact"/>
        <w:numPr>
          <w:ilvl w:val="0"/>
          <w:numId w:val="3"/>
        </w:numPr>
      </w:pPr>
      <w:r>
        <w:t>Defined and tracked quality assurance metrics, including test results, defect counts and performance discrepancies.</w:t>
      </w:r>
    </w:p>
    <w:p w14:paraId="1BD28611" w14:textId="77777777" w:rsidR="000E64AD" w:rsidRDefault="00000000">
      <w:pPr>
        <w:pStyle w:val="Compact"/>
        <w:numPr>
          <w:ilvl w:val="0"/>
          <w:numId w:val="3"/>
        </w:numPr>
      </w:pPr>
      <w:r>
        <w:t>Reduced overall testing hours by 30% by writing and optimizing automation test scripts.</w:t>
      </w:r>
    </w:p>
    <w:p w14:paraId="766DF85D" w14:textId="77777777" w:rsidR="000E64AD" w:rsidRDefault="00000000">
      <w:pPr>
        <w:pStyle w:val="Compact"/>
        <w:numPr>
          <w:ilvl w:val="0"/>
          <w:numId w:val="3"/>
        </w:numPr>
      </w:pPr>
      <w:r>
        <w:t>Work with development teams to support multiple testing efforts simultaneously.</w:t>
      </w:r>
    </w:p>
    <w:p w14:paraId="73DDFED8" w14:textId="77777777" w:rsidR="000E64AD" w:rsidRDefault="00000000">
      <w:pPr>
        <w:pStyle w:val="Compact"/>
        <w:numPr>
          <w:ilvl w:val="0"/>
          <w:numId w:val="3"/>
        </w:numPr>
      </w:pPr>
      <w:r>
        <w:t>Developed applications using WPF and WinForms to ease the data generation.</w:t>
      </w:r>
    </w:p>
    <w:p w14:paraId="26869670" w14:textId="77777777" w:rsidR="000E64AD" w:rsidRDefault="00000000">
      <w:pPr>
        <w:pStyle w:val="Compact"/>
        <w:numPr>
          <w:ilvl w:val="0"/>
          <w:numId w:val="3"/>
        </w:numPr>
      </w:pPr>
      <w:r>
        <w:t>Assurance of product quality through following best practices, code inspections, peer reviews, unit testing and other forms of engineering excellence.</w:t>
      </w:r>
    </w:p>
    <w:p w14:paraId="144604CE" w14:textId="77777777" w:rsidR="000E64AD" w:rsidRDefault="00000000">
      <w:pPr>
        <w:pStyle w:val="Compact"/>
        <w:numPr>
          <w:ilvl w:val="0"/>
          <w:numId w:val="3"/>
        </w:numPr>
      </w:pPr>
      <w:r>
        <w:t>Developed test plan and test cases; Performed test execution, defect reporting &amp; reverification.</w:t>
      </w:r>
    </w:p>
    <w:p w14:paraId="5D331C90" w14:textId="77777777" w:rsidR="000E64AD" w:rsidRDefault="00000000">
      <w:pPr>
        <w:pStyle w:val="Compact"/>
        <w:numPr>
          <w:ilvl w:val="0"/>
          <w:numId w:val="3"/>
        </w:numPr>
      </w:pPr>
      <w:r>
        <w:t>Maintained traceability matrix, Shared Test summary reports on weekly basis.</w:t>
      </w:r>
    </w:p>
    <w:p w14:paraId="0CDBB654" w14:textId="77777777" w:rsidR="000E64AD" w:rsidRDefault="00000000">
      <w:pPr>
        <w:pStyle w:val="Compact"/>
        <w:numPr>
          <w:ilvl w:val="0"/>
          <w:numId w:val="3"/>
        </w:numPr>
      </w:pPr>
      <w:r>
        <w:t>Implemented CI/CD pipeline using Jenkins.</w:t>
      </w:r>
    </w:p>
    <w:p w14:paraId="63EE6B36" w14:textId="77777777" w:rsidR="000E64AD" w:rsidRDefault="00000000">
      <w:pPr>
        <w:pStyle w:val="Compact"/>
        <w:numPr>
          <w:ilvl w:val="0"/>
          <w:numId w:val="3"/>
        </w:numPr>
      </w:pPr>
      <w:r>
        <w:t>Actively involved with Knowledge Sharing, Walkthrough Sessions, and test script reviews.</w:t>
      </w:r>
    </w:p>
    <w:p w14:paraId="4C93E762" w14:textId="77777777" w:rsidR="000E64AD" w:rsidRDefault="00000000">
      <w:pPr>
        <w:pStyle w:val="FirstParagraph"/>
      </w:pPr>
      <w:r>
        <w:rPr>
          <w:b/>
          <w:bCs/>
        </w:rPr>
        <w:t>Systems Engineer</w:t>
      </w:r>
      <w:r>
        <w:br/>
      </w:r>
      <w:r>
        <w:rPr>
          <w:i/>
          <w:iCs/>
        </w:rPr>
        <w:t>Tata Consultancy Services | Hyderabad | Jul 2016 - Jan 2019</w:t>
      </w:r>
    </w:p>
    <w:p w14:paraId="6120829A" w14:textId="77777777" w:rsidR="000E64AD" w:rsidRDefault="00000000">
      <w:pPr>
        <w:pStyle w:val="Compact"/>
        <w:numPr>
          <w:ilvl w:val="0"/>
          <w:numId w:val="4"/>
        </w:numPr>
      </w:pPr>
      <w:r>
        <w:lastRenderedPageBreak/>
        <w:t>Involved in enhancing of test automation framework and developed automated tests using Selenium, Java hybrid framework.</w:t>
      </w:r>
    </w:p>
    <w:p w14:paraId="373F2C48" w14:textId="77777777" w:rsidR="000E64AD" w:rsidRDefault="00000000">
      <w:pPr>
        <w:pStyle w:val="Compact"/>
        <w:numPr>
          <w:ilvl w:val="0"/>
          <w:numId w:val="4"/>
        </w:numPr>
      </w:pPr>
      <w:r>
        <w:t>Wrote, reviewed, and optimized test cases to maximize success of manual software testing with consistent, thorough approaches.</w:t>
      </w:r>
    </w:p>
    <w:p w14:paraId="0D9293EF" w14:textId="77777777" w:rsidR="000E64AD" w:rsidRDefault="00000000">
      <w:pPr>
        <w:pStyle w:val="Compact"/>
        <w:numPr>
          <w:ilvl w:val="0"/>
          <w:numId w:val="4"/>
        </w:numPr>
      </w:pPr>
      <w:r>
        <w:t>Automated test cases using Selenium with Hybrid framework and POM design pattern.</w:t>
      </w:r>
    </w:p>
    <w:p w14:paraId="4B420021" w14:textId="77777777" w:rsidR="000E64AD" w:rsidRDefault="00000000">
      <w:pPr>
        <w:pStyle w:val="Compact"/>
        <w:numPr>
          <w:ilvl w:val="0"/>
          <w:numId w:val="4"/>
        </w:numPr>
      </w:pPr>
      <w:r>
        <w:t>Automated API test cases using Rest Assured.</w:t>
      </w:r>
    </w:p>
    <w:p w14:paraId="3E0BD6B1" w14:textId="77777777" w:rsidR="000E64AD" w:rsidRDefault="00000000">
      <w:pPr>
        <w:pStyle w:val="Compact"/>
        <w:numPr>
          <w:ilvl w:val="0"/>
          <w:numId w:val="4"/>
        </w:numPr>
      </w:pPr>
      <w:r>
        <w:t>Responsible for developing test plan, test procedures and test data.</w:t>
      </w:r>
    </w:p>
    <w:p w14:paraId="673822EF" w14:textId="77777777" w:rsidR="000E64AD" w:rsidRDefault="00000000">
      <w:pPr>
        <w:pStyle w:val="Compact"/>
        <w:numPr>
          <w:ilvl w:val="0"/>
          <w:numId w:val="4"/>
        </w:numPr>
      </w:pPr>
      <w:r>
        <w:t>Identification of Reusable Components in the framework.</w:t>
      </w:r>
    </w:p>
    <w:p w14:paraId="6FA11478" w14:textId="77777777" w:rsidR="000E64AD" w:rsidRDefault="00000000">
      <w:pPr>
        <w:pStyle w:val="Compact"/>
        <w:numPr>
          <w:ilvl w:val="0"/>
          <w:numId w:val="4"/>
        </w:numPr>
      </w:pPr>
      <w:r>
        <w:t>Responsible for generating test Report, reporting test results and bugs.</w:t>
      </w:r>
    </w:p>
    <w:p w14:paraId="119B4425" w14:textId="77777777" w:rsidR="000E64AD" w:rsidRDefault="00000000">
      <w:pPr>
        <w:pStyle w:val="Compact"/>
        <w:numPr>
          <w:ilvl w:val="0"/>
          <w:numId w:val="4"/>
        </w:numPr>
      </w:pPr>
      <w:r>
        <w:t>Handled regression test execution for both Manual and automation which involved executing manual test cases, automation regression suite, defect logging and reporting.</w:t>
      </w:r>
    </w:p>
    <w:p w14:paraId="0C91FF5C" w14:textId="77777777" w:rsidR="000E64AD" w:rsidRDefault="00000000">
      <w:pPr>
        <w:pStyle w:val="Compact"/>
        <w:numPr>
          <w:ilvl w:val="0"/>
          <w:numId w:val="4"/>
        </w:numPr>
      </w:pPr>
      <w:r>
        <w:t>Collaborated with dev team and Onsite counter parts to stay current on product features and intended functionality.</w:t>
      </w:r>
    </w:p>
    <w:p w14:paraId="57FE1D93" w14:textId="77777777" w:rsidR="000E64AD" w:rsidRDefault="00FA2C7A">
      <w:r>
        <w:rPr>
          <w:noProof/>
        </w:rPr>
        <w:pict w14:anchorId="76DA45BB">
          <v:rect id="_x0000_i1028" alt="" style="width:451.3pt;height:.05pt;mso-width-percent:0;mso-height-percent:0;mso-width-percent:0;mso-height-percent:0" o:hralign="center" o:hrstd="t" o:hr="t"/>
        </w:pict>
      </w:r>
    </w:p>
    <w:p w14:paraId="4AC1703C" w14:textId="77777777" w:rsidR="000E64AD" w:rsidRDefault="00000000">
      <w:pPr>
        <w:pStyle w:val="Heading3"/>
      </w:pPr>
      <w:bookmarkStart w:id="3" w:name="education"/>
      <w:bookmarkEnd w:id="2"/>
      <w:r>
        <w:rPr>
          <w:b/>
          <w:bCs/>
        </w:rPr>
        <w:t>Education</w:t>
      </w:r>
    </w:p>
    <w:p w14:paraId="79FB93D9" w14:textId="77777777" w:rsidR="000E64AD" w:rsidRDefault="00000000">
      <w:pPr>
        <w:pStyle w:val="FirstParagraph"/>
      </w:pPr>
      <w:r>
        <w:rPr>
          <w:b/>
          <w:bCs/>
        </w:rPr>
        <w:t>B.Tech, Electronics and Communication Engineering</w:t>
      </w:r>
      <w:r>
        <w:br/>
        <w:t>ITER, SOA University, Bhubaneswar, Odisha | CGPA: 9.3 | Jan 2016</w:t>
      </w:r>
    </w:p>
    <w:p w14:paraId="4363D4CF" w14:textId="77777777" w:rsidR="000E64AD" w:rsidRDefault="00000000">
      <w:pPr>
        <w:pStyle w:val="BodyText"/>
      </w:pPr>
      <w:r>
        <w:rPr>
          <w:b/>
          <w:bCs/>
        </w:rPr>
        <w:t>Senior Secondary (Class XII)</w:t>
      </w:r>
      <w:r>
        <w:br/>
        <w:t>Mother’s Public School, Bhubaneswar | GPA: 85% | Jan 2012</w:t>
      </w:r>
    </w:p>
    <w:p w14:paraId="67E7CF1B" w14:textId="77777777" w:rsidR="000E64AD" w:rsidRDefault="00000000">
      <w:pPr>
        <w:pStyle w:val="BodyText"/>
      </w:pPr>
      <w:r>
        <w:rPr>
          <w:b/>
          <w:bCs/>
        </w:rPr>
        <w:t>Secondary (Class X)</w:t>
      </w:r>
      <w:r>
        <w:br/>
        <w:t>Maharishi Vidya Mandir, Nayagarh | GPA: 9.4 | Jan 2010</w:t>
      </w:r>
    </w:p>
    <w:p w14:paraId="43012AB5" w14:textId="77777777" w:rsidR="000E64AD" w:rsidRDefault="00FA2C7A">
      <w:r>
        <w:rPr>
          <w:noProof/>
        </w:rPr>
        <w:pict w14:anchorId="7EF82503">
          <v:rect id="_x0000_i1027" alt="" style="width:451.3pt;height:.05pt;mso-width-percent:0;mso-height-percent:0;mso-width-percent:0;mso-height-percent:0" o:hralign="center" o:hrstd="t" o:hr="t"/>
        </w:pict>
      </w:r>
    </w:p>
    <w:p w14:paraId="1ED02AD0" w14:textId="77777777" w:rsidR="000E64AD" w:rsidRDefault="00000000">
      <w:pPr>
        <w:pStyle w:val="Heading3"/>
      </w:pPr>
      <w:bookmarkStart w:id="4" w:name="awards-and-recognitions"/>
      <w:bookmarkEnd w:id="3"/>
      <w:r>
        <w:rPr>
          <w:b/>
          <w:bCs/>
        </w:rPr>
        <w:t>Awards and Recognitions</w:t>
      </w:r>
    </w:p>
    <w:p w14:paraId="330724DC" w14:textId="77777777" w:rsidR="000E64AD" w:rsidRDefault="00000000">
      <w:pPr>
        <w:pStyle w:val="Compact"/>
        <w:numPr>
          <w:ilvl w:val="0"/>
          <w:numId w:val="5"/>
        </w:numPr>
      </w:pPr>
      <w:r>
        <w:t>3x Team Player Award – PubMatic</w:t>
      </w:r>
    </w:p>
    <w:p w14:paraId="341DE7B6" w14:textId="77777777" w:rsidR="000E64AD" w:rsidRDefault="00000000">
      <w:pPr>
        <w:pStyle w:val="Compact"/>
        <w:numPr>
          <w:ilvl w:val="0"/>
          <w:numId w:val="5"/>
        </w:numPr>
      </w:pPr>
      <w:r>
        <w:t>2x Biased Towards Action Award – PubMatic</w:t>
      </w:r>
    </w:p>
    <w:p w14:paraId="7A4EF825" w14:textId="77777777" w:rsidR="000E64AD" w:rsidRDefault="00000000">
      <w:pPr>
        <w:pStyle w:val="Compact"/>
        <w:numPr>
          <w:ilvl w:val="0"/>
          <w:numId w:val="5"/>
        </w:numPr>
      </w:pPr>
      <w:r>
        <w:t>Innovation Award – PubMatic</w:t>
      </w:r>
    </w:p>
    <w:p w14:paraId="4292AB23" w14:textId="77777777" w:rsidR="000E64AD" w:rsidRDefault="00000000">
      <w:pPr>
        <w:pStyle w:val="Compact"/>
        <w:numPr>
          <w:ilvl w:val="0"/>
          <w:numId w:val="5"/>
        </w:numPr>
      </w:pPr>
      <w:r>
        <w:t>Pega Excellence Award – Pegasystems</w:t>
      </w:r>
    </w:p>
    <w:p w14:paraId="0FBC35C2" w14:textId="77777777" w:rsidR="000E64AD" w:rsidRDefault="00000000">
      <w:pPr>
        <w:pStyle w:val="Compact"/>
        <w:numPr>
          <w:ilvl w:val="0"/>
          <w:numId w:val="5"/>
        </w:numPr>
      </w:pPr>
      <w:r>
        <w:t>Wow Award – Pegasystems</w:t>
      </w:r>
    </w:p>
    <w:p w14:paraId="4267175D" w14:textId="77777777" w:rsidR="000E64AD" w:rsidRDefault="00000000">
      <w:pPr>
        <w:pStyle w:val="Compact"/>
        <w:numPr>
          <w:ilvl w:val="0"/>
          <w:numId w:val="5"/>
        </w:numPr>
      </w:pPr>
      <w:r>
        <w:t>Excellent Performance and Commitment Award – TCS-JPMC</w:t>
      </w:r>
    </w:p>
    <w:p w14:paraId="07F813FE" w14:textId="77777777" w:rsidR="000E64AD" w:rsidRDefault="00000000">
      <w:pPr>
        <w:pStyle w:val="Compact"/>
        <w:numPr>
          <w:ilvl w:val="0"/>
          <w:numId w:val="5"/>
        </w:numPr>
      </w:pPr>
      <w:r>
        <w:t>Best Team Award – TCS</w:t>
      </w:r>
    </w:p>
    <w:p w14:paraId="5323BC82" w14:textId="77777777" w:rsidR="000E64AD" w:rsidRDefault="00000000">
      <w:pPr>
        <w:pStyle w:val="Compact"/>
        <w:numPr>
          <w:ilvl w:val="0"/>
          <w:numId w:val="5"/>
        </w:numPr>
      </w:pPr>
      <w:r>
        <w:t>Zeta 2016 Winner, TCS</w:t>
      </w:r>
    </w:p>
    <w:p w14:paraId="1D039AC6" w14:textId="77777777" w:rsidR="000E64AD" w:rsidRDefault="00000000">
      <w:pPr>
        <w:pStyle w:val="Compact"/>
        <w:numPr>
          <w:ilvl w:val="0"/>
          <w:numId w:val="5"/>
        </w:numPr>
      </w:pPr>
      <w:r>
        <w:t>ILP Ideathon 2016 Winner – TCS</w:t>
      </w:r>
    </w:p>
    <w:p w14:paraId="2E5565B6" w14:textId="77777777" w:rsidR="000E64AD" w:rsidRDefault="00000000">
      <w:pPr>
        <w:pStyle w:val="Compact"/>
        <w:numPr>
          <w:ilvl w:val="0"/>
          <w:numId w:val="5"/>
        </w:numPr>
      </w:pPr>
      <w:r>
        <w:t>ILP Kudos Award – TCS</w:t>
      </w:r>
    </w:p>
    <w:p w14:paraId="1D2BD169" w14:textId="77777777" w:rsidR="000E64AD" w:rsidRDefault="00FA2C7A">
      <w:r>
        <w:rPr>
          <w:noProof/>
        </w:rPr>
        <w:pict w14:anchorId="6A672345">
          <v:rect id="_x0000_i1026" alt="" style="width:451.3pt;height:.05pt;mso-width-percent:0;mso-height-percent:0;mso-width-percent:0;mso-height-percent:0" o:hralign="center" o:hrstd="t" o:hr="t"/>
        </w:pict>
      </w:r>
    </w:p>
    <w:p w14:paraId="350D57E7" w14:textId="77777777" w:rsidR="000E64AD" w:rsidRDefault="00000000">
      <w:pPr>
        <w:pStyle w:val="Heading3"/>
      </w:pPr>
      <w:bookmarkStart w:id="5" w:name="accomplishments"/>
      <w:bookmarkEnd w:id="4"/>
      <w:r>
        <w:rPr>
          <w:b/>
          <w:bCs/>
        </w:rPr>
        <w:lastRenderedPageBreak/>
        <w:t>Accomplishments</w:t>
      </w:r>
    </w:p>
    <w:p w14:paraId="5BF1F994" w14:textId="77777777" w:rsidR="000E64AD" w:rsidRDefault="00000000">
      <w:pPr>
        <w:pStyle w:val="Compact"/>
        <w:numPr>
          <w:ilvl w:val="0"/>
          <w:numId w:val="6"/>
        </w:numPr>
      </w:pPr>
      <w:r>
        <w:t>2023 &amp; 2024 Hackathon Special Accolade Winner in PubMatic</w:t>
      </w:r>
    </w:p>
    <w:p w14:paraId="6D009999" w14:textId="77777777" w:rsidR="000E64AD" w:rsidRDefault="00FA2C7A">
      <w:r>
        <w:rPr>
          <w:noProof/>
        </w:rPr>
        <w:pict w14:anchorId="31201A5C">
          <v:rect id="_x0000_i1025" alt="" style="width:451.3pt;height:.05pt;mso-width-percent:0;mso-height-percent:0;mso-width-percent:0;mso-height-percent:0" o:hralign="center" o:hrstd="t" o:hr="t"/>
        </w:pict>
      </w:r>
    </w:p>
    <w:p w14:paraId="4B1185EE" w14:textId="77777777" w:rsidR="000E64AD" w:rsidRDefault="00000000">
      <w:pPr>
        <w:pStyle w:val="Heading3"/>
      </w:pPr>
      <w:bookmarkStart w:id="6" w:name="languages"/>
      <w:bookmarkEnd w:id="5"/>
      <w:r>
        <w:rPr>
          <w:b/>
          <w:bCs/>
        </w:rPr>
        <w:t>Languages</w:t>
      </w:r>
    </w:p>
    <w:p w14:paraId="7A4BE555" w14:textId="77777777" w:rsidR="000E64AD" w:rsidRDefault="00000000">
      <w:pPr>
        <w:pStyle w:val="Compact"/>
        <w:numPr>
          <w:ilvl w:val="0"/>
          <w:numId w:val="7"/>
        </w:numPr>
      </w:pPr>
      <w:r>
        <w:t>English: Fluent (C2)</w:t>
      </w:r>
    </w:p>
    <w:p w14:paraId="4CA9E0F8" w14:textId="77777777" w:rsidR="000E64AD" w:rsidRDefault="00000000">
      <w:pPr>
        <w:pStyle w:val="Compact"/>
        <w:numPr>
          <w:ilvl w:val="0"/>
          <w:numId w:val="7"/>
        </w:numPr>
      </w:pPr>
      <w:r>
        <w:t>Hindi: Proficient (C2)</w:t>
      </w:r>
    </w:p>
    <w:p w14:paraId="2C2863EF" w14:textId="77777777" w:rsidR="000E64AD" w:rsidRDefault="00000000">
      <w:pPr>
        <w:pStyle w:val="Compact"/>
        <w:numPr>
          <w:ilvl w:val="0"/>
          <w:numId w:val="7"/>
        </w:numPr>
      </w:pPr>
      <w:r>
        <w:t>Odia: Proficient (C2)</w:t>
      </w:r>
    </w:p>
    <w:bookmarkEnd w:id="6"/>
    <w:p w14:paraId="248E9980" w14:textId="54F182B2" w:rsidR="000E64AD" w:rsidRDefault="000E64AD">
      <w:pPr>
        <w:pStyle w:val="FirstParagraph"/>
      </w:pPr>
    </w:p>
    <w:sectPr w:rsidR="000E64AD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AACCC37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5A8C233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290213951">
    <w:abstractNumId w:val="0"/>
  </w:num>
  <w:num w:numId="2" w16cid:durableId="1277104274">
    <w:abstractNumId w:val="1"/>
  </w:num>
  <w:num w:numId="3" w16cid:durableId="843059600">
    <w:abstractNumId w:val="1"/>
  </w:num>
  <w:num w:numId="4" w16cid:durableId="962809352">
    <w:abstractNumId w:val="1"/>
  </w:num>
  <w:num w:numId="5" w16cid:durableId="1282686709">
    <w:abstractNumId w:val="1"/>
  </w:num>
  <w:num w:numId="6" w16cid:durableId="1447775922">
    <w:abstractNumId w:val="1"/>
  </w:num>
  <w:num w:numId="7" w16cid:durableId="24885424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E64AD"/>
    <w:rsid w:val="000E64AD"/>
    <w:rsid w:val="0012262B"/>
    <w:rsid w:val="00B57818"/>
    <w:rsid w:val="00FA2C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C075C8"/>
  <w15:docId w15:val="{84C20816-8C62-5047-A0EC-29E1B013E1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github.com/pm-asit-sahoo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linkedin.com/in/sahooasit" TargetMode="External"/><Relationship Id="rId5" Type="http://schemas.openxmlformats.org/officeDocument/2006/relationships/hyperlink" Target="mailto:sahooasit@hotmail.com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863</Words>
  <Characters>4924</Characters>
  <Application>Microsoft Office Word</Application>
  <DocSecurity>0</DocSecurity>
  <Lines>41</Lines>
  <Paragraphs>11</Paragraphs>
  <ScaleCrop>false</ScaleCrop>
  <Company/>
  <LinksUpToDate>false</LinksUpToDate>
  <CharactersWithSpaces>5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sit Sahoo</cp:lastModifiedBy>
  <cp:revision>2</cp:revision>
  <dcterms:created xsi:type="dcterms:W3CDTF">2025-07-27T12:04:00Z</dcterms:created>
  <dcterms:modified xsi:type="dcterms:W3CDTF">2025-07-27T12:06:00Z</dcterms:modified>
</cp:coreProperties>
</file>